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BFCDE" w14:textId="77777777" w:rsidR="00564B21" w:rsidRPr="009556E4" w:rsidRDefault="00654E5A" w:rsidP="00654E5A">
      <w:pPr>
        <w:pStyle w:val="Titel"/>
        <w:rPr>
          <w:rFonts w:ascii="Arial" w:hAnsi="Arial" w:cs="Arial"/>
          <w:sz w:val="48"/>
          <w:szCs w:val="48"/>
          <w:lang w:val="en-GB"/>
        </w:rPr>
      </w:pPr>
      <w:r w:rsidRPr="009556E4">
        <w:rPr>
          <w:rFonts w:ascii="Arial" w:hAnsi="Arial" w:cs="Arial"/>
          <w:sz w:val="48"/>
          <w:szCs w:val="48"/>
          <w:lang w:val="en-GB"/>
        </w:rPr>
        <w:t xml:space="preserve">Concept note for </w:t>
      </w:r>
    </w:p>
    <w:p w14:paraId="27AA6D7A" w14:textId="34338A95" w:rsidR="00610A47" w:rsidRPr="00610A47" w:rsidRDefault="00E00D32" w:rsidP="00610A47">
      <w:pPr>
        <w:pStyle w:val="Titel"/>
        <w:spacing w:before="240" w:after="240"/>
        <w:rPr>
          <w:rFonts w:ascii="Arial" w:hAnsi="Arial" w:cs="Arial"/>
          <w:sz w:val="48"/>
          <w:szCs w:val="48"/>
          <w:lang w:val="en-GB"/>
        </w:rPr>
      </w:pPr>
      <w:r w:rsidRPr="00E00D32">
        <w:rPr>
          <w:rFonts w:ascii="Arial" w:hAnsi="Arial" w:cs="Arial"/>
          <w:sz w:val="48"/>
          <w:szCs w:val="48"/>
          <w:lang w:val="en-GB"/>
        </w:rPr>
        <w:t>MSCA Master Class 2025</w:t>
      </w:r>
    </w:p>
    <w:p w14:paraId="3DA8579A" w14:textId="78A5BEE6" w:rsidR="00654E5A" w:rsidRDefault="007C1431" w:rsidP="00610A47">
      <w:pPr>
        <w:pStyle w:val="Titel"/>
        <w:rPr>
          <w:rFonts w:ascii="Arial" w:hAnsi="Arial" w:cs="Arial"/>
          <w:sz w:val="32"/>
          <w:szCs w:val="32"/>
          <w:lang w:val="en-GB"/>
        </w:rPr>
      </w:pPr>
      <w:r w:rsidRPr="00E00D32">
        <w:rPr>
          <w:rFonts w:ascii="Arial" w:hAnsi="Arial" w:cs="Arial"/>
          <w:sz w:val="32"/>
          <w:szCs w:val="32"/>
          <w:lang w:val="en-GB"/>
        </w:rPr>
        <w:t>M</w:t>
      </w:r>
      <w:r w:rsidR="006A7367" w:rsidRPr="00E00D32">
        <w:rPr>
          <w:rFonts w:ascii="Arial" w:hAnsi="Arial" w:cs="Arial"/>
          <w:sz w:val="32"/>
          <w:szCs w:val="32"/>
          <w:lang w:val="en-GB"/>
        </w:rPr>
        <w:t>arie Skłodowska-Curie Postdoctoral Fellowships</w:t>
      </w:r>
      <w:r w:rsidRPr="00E00D32">
        <w:rPr>
          <w:rFonts w:ascii="Arial" w:hAnsi="Arial" w:cs="Arial"/>
          <w:sz w:val="32"/>
          <w:szCs w:val="32"/>
          <w:lang w:val="en-GB"/>
        </w:rPr>
        <w:t xml:space="preserve"> </w:t>
      </w:r>
      <w:r w:rsidR="00105FCF" w:rsidRPr="00E00D32">
        <w:rPr>
          <w:rFonts w:ascii="Arial" w:hAnsi="Arial" w:cs="Arial"/>
          <w:sz w:val="32"/>
          <w:szCs w:val="32"/>
          <w:lang w:val="en-GB"/>
        </w:rPr>
        <w:t>202</w:t>
      </w:r>
      <w:r w:rsidR="00AC2F34" w:rsidRPr="00E00D32">
        <w:rPr>
          <w:rFonts w:ascii="Arial" w:hAnsi="Arial" w:cs="Arial"/>
          <w:sz w:val="32"/>
          <w:szCs w:val="32"/>
          <w:lang w:val="en-GB"/>
        </w:rPr>
        <w:t>5</w:t>
      </w:r>
    </w:p>
    <w:p w14:paraId="7E357DEB" w14:textId="60DFB650" w:rsidR="00654E5A" w:rsidRPr="00F4516E" w:rsidRDefault="00654E5A" w:rsidP="00610A47">
      <w:pPr>
        <w:spacing w:before="240"/>
        <w:rPr>
          <w:rFonts w:ascii="Arial" w:hAnsi="Arial" w:cs="Arial"/>
          <w:sz w:val="16"/>
          <w:szCs w:val="16"/>
          <w:lang w:val="en-GB"/>
        </w:rPr>
      </w:pPr>
      <w:r w:rsidRPr="00F4516E">
        <w:rPr>
          <w:rFonts w:ascii="Arial" w:hAnsi="Arial" w:cs="Arial"/>
          <w:b/>
          <w:sz w:val="16"/>
          <w:szCs w:val="16"/>
          <w:lang w:val="en-GB"/>
        </w:rPr>
        <w:t>Purpose: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This document is intended as a helpful tool to get you started and make a summary of your project idea/proposal. It is also very useful for discussing your project with potential </w:t>
      </w:r>
      <w:r w:rsidR="006A7367">
        <w:rPr>
          <w:rFonts w:ascii="Arial" w:hAnsi="Arial" w:cs="Arial"/>
          <w:sz w:val="16"/>
          <w:szCs w:val="16"/>
          <w:lang w:val="en-GB"/>
        </w:rPr>
        <w:t xml:space="preserve">supervisors, trainers, </w:t>
      </w:r>
      <w:r w:rsidRPr="00F4516E">
        <w:rPr>
          <w:rFonts w:ascii="Arial" w:hAnsi="Arial" w:cs="Arial"/>
          <w:sz w:val="16"/>
          <w:szCs w:val="16"/>
          <w:lang w:val="en-GB"/>
        </w:rPr>
        <w:t>collaborators and funding advisers.</w:t>
      </w:r>
    </w:p>
    <w:p w14:paraId="652C8B71" w14:textId="529A03CE" w:rsidR="00654E5A" w:rsidRPr="00F4516E" w:rsidRDefault="00654E5A" w:rsidP="00654E5A">
      <w:pPr>
        <w:rPr>
          <w:rFonts w:ascii="Arial" w:hAnsi="Arial" w:cs="Arial"/>
          <w:sz w:val="16"/>
          <w:szCs w:val="16"/>
          <w:lang w:val="en-GB"/>
        </w:rPr>
      </w:pPr>
      <w:r w:rsidRPr="00F4516E">
        <w:rPr>
          <w:rFonts w:ascii="Arial" w:hAnsi="Arial" w:cs="Arial"/>
          <w:b/>
          <w:sz w:val="16"/>
          <w:szCs w:val="16"/>
          <w:lang w:val="en-GB"/>
        </w:rPr>
        <w:t>How to: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</w:t>
      </w:r>
      <w:r w:rsidR="00B62DB0">
        <w:rPr>
          <w:rFonts w:ascii="Arial" w:hAnsi="Arial" w:cs="Arial"/>
          <w:sz w:val="16"/>
          <w:szCs w:val="16"/>
          <w:lang w:val="en-GB"/>
        </w:rPr>
        <w:t>Try to f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ill out </w:t>
      </w:r>
      <w:r w:rsidR="00B62DB0">
        <w:rPr>
          <w:rFonts w:ascii="Arial" w:hAnsi="Arial" w:cs="Arial"/>
          <w:sz w:val="16"/>
          <w:szCs w:val="16"/>
          <w:lang w:val="en-GB"/>
        </w:rPr>
        <w:t xml:space="preserve">all 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the parts, and contact the </w:t>
      </w:r>
      <w:r w:rsidR="004E305E" w:rsidRPr="00F4516E">
        <w:rPr>
          <w:rFonts w:ascii="Arial" w:hAnsi="Arial" w:cs="Arial"/>
          <w:sz w:val="16"/>
          <w:szCs w:val="16"/>
          <w:lang w:val="en-GB"/>
        </w:rPr>
        <w:t>Research S</w:t>
      </w:r>
      <w:r w:rsidR="00E32722">
        <w:rPr>
          <w:rFonts w:ascii="Arial" w:hAnsi="Arial" w:cs="Arial"/>
          <w:sz w:val="16"/>
          <w:szCs w:val="16"/>
          <w:lang w:val="en-GB"/>
        </w:rPr>
        <w:t>upport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/ Forschungs</w:t>
      </w:r>
      <w:r w:rsidR="00513EE8">
        <w:rPr>
          <w:rFonts w:ascii="Arial" w:hAnsi="Arial" w:cs="Arial"/>
          <w:sz w:val="16"/>
          <w:szCs w:val="16"/>
          <w:lang w:val="en-GB"/>
        </w:rPr>
        <w:t>förderung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if you have any questions in the process. Use bullet points</w:t>
      </w:r>
      <w:r w:rsidR="007E5BB9">
        <w:rPr>
          <w:rFonts w:ascii="Arial" w:hAnsi="Arial" w:cs="Arial"/>
          <w:sz w:val="16"/>
          <w:szCs w:val="16"/>
          <w:lang w:val="en-GB"/>
        </w:rPr>
        <w:t>,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and be </w:t>
      </w:r>
      <w:r w:rsidR="007A600D">
        <w:rPr>
          <w:rFonts w:ascii="Arial" w:hAnsi="Arial" w:cs="Arial"/>
          <w:sz w:val="16"/>
          <w:szCs w:val="16"/>
          <w:lang w:val="en-GB"/>
        </w:rPr>
        <w:t xml:space="preserve">specific, </w:t>
      </w:r>
      <w:r w:rsidRPr="00F4516E">
        <w:rPr>
          <w:rFonts w:ascii="Arial" w:hAnsi="Arial" w:cs="Arial"/>
          <w:sz w:val="16"/>
          <w:szCs w:val="16"/>
          <w:lang w:val="en-GB"/>
        </w:rPr>
        <w:t>brief and honest.</w:t>
      </w:r>
    </w:p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5524"/>
        <w:gridCol w:w="4961"/>
      </w:tblGrid>
      <w:tr w:rsidR="00D82A1B" w:rsidRPr="00C30477" w14:paraId="6B8A61FE" w14:textId="77777777" w:rsidTr="00D82A1B">
        <w:tc>
          <w:tcPr>
            <w:tcW w:w="5524" w:type="dxa"/>
          </w:tcPr>
          <w:p w14:paraId="07D60F9C" w14:textId="77777777" w:rsidR="00D82A1B" w:rsidRPr="00654E5A" w:rsidRDefault="00D82A1B" w:rsidP="00D82A1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Given name(s), </w:t>
            </w: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surname(s)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 gender (female/male/diverse)</w:t>
            </w:r>
          </w:p>
        </w:tc>
        <w:tc>
          <w:tcPr>
            <w:tcW w:w="4961" w:type="dxa"/>
          </w:tcPr>
          <w:p w14:paraId="78EE5D9E" w14:textId="2F987BE7" w:rsidR="00D82A1B" w:rsidRPr="00654E5A" w:rsidRDefault="00D82A1B" w:rsidP="00D82A1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D82A1B" w:rsidRPr="00E827CF" w14:paraId="40E379D1" w14:textId="77777777" w:rsidTr="00350ADF">
        <w:tc>
          <w:tcPr>
            <w:tcW w:w="10485" w:type="dxa"/>
            <w:gridSpan w:val="2"/>
          </w:tcPr>
          <w:p w14:paraId="556C902A" w14:textId="47F389BD" w:rsidR="00D82A1B" w:rsidRPr="00654E5A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The Concept</w:t>
            </w:r>
          </w:p>
        </w:tc>
      </w:tr>
      <w:tr w:rsidR="00D82A1B" w:rsidRPr="00C30477" w14:paraId="41A7B07D" w14:textId="77777777" w:rsidTr="000B7A3D">
        <w:tc>
          <w:tcPr>
            <w:tcW w:w="5524" w:type="dxa"/>
          </w:tcPr>
          <w:p w14:paraId="7DD1B147" w14:textId="11B30CC6" w:rsidR="00D82A1B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Do you have a project title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520E2A2E" w14:textId="03DA3230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Do you have an 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acronym?</w:t>
            </w:r>
          </w:p>
          <w:p w14:paraId="04750619" w14:textId="0E1C56EC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It should be informative, accessible, </w:t>
            </w:r>
            <w:r w:rsidR="00C30477" w:rsidRPr="00544D89">
              <w:rPr>
                <w:rFonts w:ascii="Arial" w:hAnsi="Arial" w:cs="Arial"/>
                <w:sz w:val="20"/>
                <w:szCs w:val="20"/>
                <w:lang w:val="en-GB"/>
              </w:rPr>
              <w:t>and memorable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4961" w:type="dxa"/>
          </w:tcPr>
          <w:p w14:paraId="1877A954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544D89" w14:paraId="0462F4C4" w14:textId="77777777" w:rsidTr="000B7A3D">
        <w:tc>
          <w:tcPr>
            <w:tcW w:w="5524" w:type="dxa"/>
          </w:tcPr>
          <w:p w14:paraId="5914982F" w14:textId="544A4E7A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Describe your basic idea in a concise way </w:t>
            </w:r>
          </w:p>
          <w:p w14:paraId="353DE151" w14:textId="0D98EBAB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(“10 seconds elevator pitch”).</w:t>
            </w:r>
          </w:p>
        </w:tc>
        <w:tc>
          <w:tcPr>
            <w:tcW w:w="4961" w:type="dxa"/>
          </w:tcPr>
          <w:p w14:paraId="21F9BA0B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C30477" w14:paraId="64504B48" w14:textId="77777777" w:rsidTr="000B7A3D">
        <w:tc>
          <w:tcPr>
            <w:tcW w:w="5524" w:type="dxa"/>
          </w:tcPr>
          <w:p w14:paraId="33B61620" w14:textId="21B1948E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at are the key objectives that you want to achieve?</w:t>
            </w:r>
          </w:p>
          <w:p w14:paraId="6B7B9035" w14:textId="77777777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Try to develop </w:t>
            </w: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SMART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 objectives:</w:t>
            </w:r>
          </w:p>
          <w:p w14:paraId="7E581F23" w14:textId="77777777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pecific </w:t>
            </w:r>
          </w:p>
          <w:p w14:paraId="15AF727C" w14:textId="77777777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M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easurable </w:t>
            </w:r>
          </w:p>
          <w:p w14:paraId="06C7C0C3" w14:textId="77777777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A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chievable (attainable).</w:t>
            </w:r>
          </w:p>
          <w:p w14:paraId="383AB7C8" w14:textId="77777777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R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elevant (reasonable, realistic)</w:t>
            </w:r>
          </w:p>
          <w:p w14:paraId="3FA93D50" w14:textId="77777777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T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ime bound (time limited)</w:t>
            </w:r>
          </w:p>
          <w:p w14:paraId="5AA1EEBE" w14:textId="3E95B37F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1 sentence for each objective</w:t>
            </w:r>
          </w:p>
        </w:tc>
        <w:tc>
          <w:tcPr>
            <w:tcW w:w="4961" w:type="dxa"/>
          </w:tcPr>
          <w:p w14:paraId="1150D035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C30477" w14:paraId="37EC174C" w14:textId="77777777" w:rsidTr="000B7A3D">
        <w:tc>
          <w:tcPr>
            <w:tcW w:w="5524" w:type="dxa"/>
          </w:tcPr>
          <w:p w14:paraId="13099241" w14:textId="2E2CBA85" w:rsidR="00D82A1B" w:rsidRPr="00544D89" w:rsidRDefault="00D82A1B" w:rsidP="00D0106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Is this </w:t>
            </w:r>
            <w:proofErr w:type="gramStart"/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an inter</w:t>
            </w:r>
            <w:proofErr w:type="gramEnd"/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-/multi-</w:t>
            </w:r>
            <w:r w:rsidR="00D0106B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proofErr w:type="spellStart"/>
            <w:r w:rsidR="00D0106B">
              <w:rPr>
                <w:rFonts w:ascii="Arial" w:hAnsi="Arial" w:cs="Arial"/>
                <w:sz w:val="20"/>
                <w:szCs w:val="20"/>
                <w:lang w:val="en-GB"/>
              </w:rPr>
              <w:t>intra</w:t>
            </w:r>
            <w:r w:rsidR="00C30477">
              <w:rPr>
                <w:rFonts w:ascii="Arial" w:hAnsi="Arial" w:cs="Arial"/>
                <w:sz w:val="20"/>
                <w:szCs w:val="20"/>
                <w:lang w:val="en-GB"/>
              </w:rPr>
              <w:t>disciplinary</w:t>
            </w:r>
            <w:proofErr w:type="spellEnd"/>
            <w:r w:rsidR="00C30477">
              <w:rPr>
                <w:rFonts w:ascii="Arial" w:hAnsi="Arial" w:cs="Arial"/>
                <w:sz w:val="20"/>
                <w:szCs w:val="20"/>
                <w:lang w:val="en-GB"/>
              </w:rPr>
              <w:t xml:space="preserve"> project? How and 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at different disciplines are you combining?</w:t>
            </w:r>
          </w:p>
        </w:tc>
        <w:tc>
          <w:tcPr>
            <w:tcW w:w="4961" w:type="dxa"/>
          </w:tcPr>
          <w:p w14:paraId="713C789D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544D89" w14:paraId="1225B431" w14:textId="77777777" w:rsidTr="000B7A3D">
        <w:tc>
          <w:tcPr>
            <w:tcW w:w="5524" w:type="dxa"/>
          </w:tcPr>
          <w:p w14:paraId="7746869D" w14:textId="36D3C8A6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ich of your proposed research tasks will be the most challenging, and why? What is your contingency plan?</w:t>
            </w:r>
          </w:p>
        </w:tc>
        <w:tc>
          <w:tcPr>
            <w:tcW w:w="4961" w:type="dxa"/>
          </w:tcPr>
          <w:p w14:paraId="67A7243A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C30477" w14:paraId="23C357BD" w14:textId="77777777" w:rsidTr="000B7A3D">
        <w:tc>
          <w:tcPr>
            <w:tcW w:w="5524" w:type="dxa"/>
          </w:tcPr>
          <w:p w14:paraId="4B7E7D96" w14:textId="381AE66A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ich aspects of your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proposed research are original, 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novel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and go </w:t>
            </w:r>
            <w:r w:rsidRPr="009848E1"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  <w:t>beyond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the state-of-the-art in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 your own specific research field?</w:t>
            </w:r>
          </w:p>
        </w:tc>
        <w:tc>
          <w:tcPr>
            <w:tcW w:w="4961" w:type="dxa"/>
          </w:tcPr>
          <w:p w14:paraId="4EA4CFC3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544D89" w14:paraId="57DD2605" w14:textId="77777777" w:rsidTr="00E674FB">
        <w:tc>
          <w:tcPr>
            <w:tcW w:w="10485" w:type="dxa"/>
            <w:gridSpan w:val="2"/>
          </w:tcPr>
          <w:p w14:paraId="6A3A4104" w14:textId="224A882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The Impact</w:t>
            </w:r>
          </w:p>
        </w:tc>
      </w:tr>
      <w:tr w:rsidR="00D82A1B" w:rsidRPr="00C30477" w14:paraId="65A1F626" w14:textId="77777777" w:rsidTr="000B7A3D">
        <w:tc>
          <w:tcPr>
            <w:tcW w:w="5524" w:type="dxa"/>
          </w:tcPr>
          <w:p w14:paraId="2ECCE962" w14:textId="2E7B10F9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Why is your topic important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and relevant 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to do right now? Why hasn’t someone else done it already?</w:t>
            </w:r>
          </w:p>
        </w:tc>
        <w:tc>
          <w:tcPr>
            <w:tcW w:w="4961" w:type="dxa"/>
          </w:tcPr>
          <w:p w14:paraId="06221C3D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C30477" w14:paraId="679609FD" w14:textId="77777777" w:rsidTr="000B7A3D">
        <w:tc>
          <w:tcPr>
            <w:tcW w:w="5524" w:type="dxa"/>
          </w:tcPr>
          <w:p w14:paraId="360369EC" w14:textId="683B1C29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at are the big unaddressed challenges of your research field with relation to this project?</w:t>
            </w:r>
          </w:p>
        </w:tc>
        <w:tc>
          <w:tcPr>
            <w:tcW w:w="4961" w:type="dxa"/>
          </w:tcPr>
          <w:p w14:paraId="3C0359BA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C30477" w14:paraId="2DD86D5B" w14:textId="77777777" w:rsidTr="000B7A3D">
        <w:tc>
          <w:tcPr>
            <w:tcW w:w="5524" w:type="dxa"/>
          </w:tcPr>
          <w:p w14:paraId="21A456CA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o could potentially use and apply your project outputs?</w:t>
            </w:r>
          </w:p>
          <w:p w14:paraId="1AD34A8A" w14:textId="5A8A6B2D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Think of both researchers and stakeholders.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Address </w:t>
            </w:r>
            <w:r w:rsidRPr="00C20DE5">
              <w:rPr>
                <w:rFonts w:ascii="Arial" w:hAnsi="Arial" w:cs="Arial"/>
                <w:sz w:val="20"/>
                <w:szCs w:val="20"/>
                <w:lang w:val="en-GB"/>
              </w:rPr>
              <w:t xml:space="preserve">scientific, economic/technological and societal impacts of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your</w:t>
            </w:r>
            <w:r w:rsidRPr="00C20DE5">
              <w:rPr>
                <w:rFonts w:ascii="Arial" w:hAnsi="Arial" w:cs="Arial"/>
                <w:sz w:val="20"/>
                <w:szCs w:val="20"/>
                <w:lang w:val="en-GB"/>
              </w:rPr>
              <w:t xml:space="preserve"> projec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t.</w:t>
            </w:r>
          </w:p>
        </w:tc>
        <w:tc>
          <w:tcPr>
            <w:tcW w:w="4961" w:type="dxa"/>
          </w:tcPr>
          <w:p w14:paraId="36DF4149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544D89" w14:paraId="7337ECBC" w14:textId="44332FAB" w:rsidTr="00506B59">
        <w:tc>
          <w:tcPr>
            <w:tcW w:w="10485" w:type="dxa"/>
            <w:gridSpan w:val="2"/>
          </w:tcPr>
          <w:p w14:paraId="77181DB0" w14:textId="7CD826B4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European dimension</w:t>
            </w:r>
          </w:p>
        </w:tc>
      </w:tr>
      <w:tr w:rsidR="00D82A1B" w:rsidRPr="00C30477" w14:paraId="230774CC" w14:textId="77777777" w:rsidTr="000B7A3D">
        <w:tc>
          <w:tcPr>
            <w:tcW w:w="5524" w:type="dxa"/>
          </w:tcPr>
          <w:p w14:paraId="68FA12A2" w14:textId="77777777" w:rsidR="00D82A1B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at are the benefits to Europe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</w:p>
          <w:p w14:paraId="3AE3D8BB" w14:textId="51A9AEF5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hy is this project internationally important and excellent?</w:t>
            </w:r>
          </w:p>
        </w:tc>
        <w:tc>
          <w:tcPr>
            <w:tcW w:w="4961" w:type="dxa"/>
          </w:tcPr>
          <w:p w14:paraId="51FE4770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1D2565" w14:paraId="31E989F5" w14:textId="77777777" w:rsidTr="00297BBE">
        <w:tc>
          <w:tcPr>
            <w:tcW w:w="10485" w:type="dxa"/>
            <w:gridSpan w:val="2"/>
          </w:tcPr>
          <w:p w14:paraId="25FE9010" w14:textId="75CF9882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The Novelty and Innovation</w:t>
            </w:r>
          </w:p>
        </w:tc>
      </w:tr>
      <w:tr w:rsidR="00D82A1B" w:rsidRPr="00C30477" w14:paraId="43BC8C90" w14:textId="2D1BB49D" w:rsidTr="000B7A3D">
        <w:trPr>
          <w:trHeight w:val="99"/>
        </w:trPr>
        <w:tc>
          <w:tcPr>
            <w:tcW w:w="5524" w:type="dxa"/>
          </w:tcPr>
          <w:p w14:paraId="6071A831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at are the scientific breakthroughs of the project?</w:t>
            </w:r>
          </w:p>
        </w:tc>
        <w:tc>
          <w:tcPr>
            <w:tcW w:w="4961" w:type="dxa"/>
          </w:tcPr>
          <w:p w14:paraId="55CD6585" w14:textId="3816DEE4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C30477" w14:paraId="79AFFDE5" w14:textId="77777777" w:rsidTr="000B7A3D">
        <w:tc>
          <w:tcPr>
            <w:tcW w:w="5524" w:type="dxa"/>
          </w:tcPr>
          <w:p w14:paraId="336943B5" w14:textId="36F7AC4D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at new methodologies will you develop? What new applications of existing methods do you want to find?</w:t>
            </w:r>
          </w:p>
        </w:tc>
        <w:tc>
          <w:tcPr>
            <w:tcW w:w="4961" w:type="dxa"/>
          </w:tcPr>
          <w:p w14:paraId="685756F6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544D89" w14:paraId="140263FE" w14:textId="77777777" w:rsidTr="00E02C05">
        <w:tc>
          <w:tcPr>
            <w:tcW w:w="10485" w:type="dxa"/>
            <w:gridSpan w:val="2"/>
          </w:tcPr>
          <w:p w14:paraId="17618A46" w14:textId="6892D65D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The fellow</w:t>
            </w:r>
          </w:p>
        </w:tc>
      </w:tr>
      <w:tr w:rsidR="00D82A1B" w:rsidRPr="00C30477" w14:paraId="7BBB1B47" w14:textId="77777777" w:rsidTr="000B7A3D">
        <w:tc>
          <w:tcPr>
            <w:tcW w:w="5524" w:type="dxa"/>
          </w:tcPr>
          <w:p w14:paraId="5B351C6C" w14:textId="66252E6F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y do you want to do this particular project?</w:t>
            </w:r>
          </w:p>
        </w:tc>
        <w:tc>
          <w:tcPr>
            <w:tcW w:w="4961" w:type="dxa"/>
          </w:tcPr>
          <w:p w14:paraId="1F903E84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C30477" w14:paraId="2A9553C0" w14:textId="77777777" w:rsidTr="000B7A3D">
        <w:tc>
          <w:tcPr>
            <w:tcW w:w="5524" w:type="dxa"/>
          </w:tcPr>
          <w:p w14:paraId="3850B4D3" w14:textId="4EAA0270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How will you demonstrate that you are among the top 10 per cent within your research field?</w:t>
            </w:r>
          </w:p>
        </w:tc>
        <w:tc>
          <w:tcPr>
            <w:tcW w:w="4961" w:type="dxa"/>
          </w:tcPr>
          <w:p w14:paraId="0B35D0BB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C30477" w14:paraId="4207BDD2" w14:textId="77777777" w:rsidTr="000B7A3D">
        <w:tc>
          <w:tcPr>
            <w:tcW w:w="5524" w:type="dxa"/>
          </w:tcPr>
          <w:p w14:paraId="5047B61D" w14:textId="4BA9F1A3" w:rsidR="00D82A1B" w:rsidRPr="00544D89" w:rsidRDefault="00D82A1B" w:rsidP="00D82A1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How is this project different from what you have done before?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Remember that It should </w:t>
            </w:r>
            <w:r w:rsidRPr="00224A29">
              <w:rPr>
                <w:rFonts w:ascii="Arial" w:hAnsi="Arial" w:cs="Arial"/>
                <w:sz w:val="20"/>
                <w:szCs w:val="20"/>
                <w:u w:val="single"/>
                <w:lang w:val="en-GB"/>
              </w:rPr>
              <w:t>not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be a direct continuation of your PhD.</w:t>
            </w:r>
          </w:p>
        </w:tc>
        <w:tc>
          <w:tcPr>
            <w:tcW w:w="4961" w:type="dxa"/>
          </w:tcPr>
          <w:p w14:paraId="6A225445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C30477" w14:paraId="00C38975" w14:textId="77777777" w:rsidTr="000B7A3D">
        <w:trPr>
          <w:trHeight w:val="369"/>
        </w:trPr>
        <w:tc>
          <w:tcPr>
            <w:tcW w:w="5524" w:type="dxa"/>
          </w:tcPr>
          <w:p w14:paraId="05AB2992" w14:textId="07F1EAAC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What are your career goals?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Name a few and be specific.</w:t>
            </w:r>
          </w:p>
        </w:tc>
        <w:tc>
          <w:tcPr>
            <w:tcW w:w="4961" w:type="dxa"/>
          </w:tcPr>
          <w:p w14:paraId="12667C84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C30477" w14:paraId="6C7CF994" w14:textId="77777777" w:rsidTr="000B7A3D">
        <w:tc>
          <w:tcPr>
            <w:tcW w:w="5524" w:type="dxa"/>
          </w:tcPr>
          <w:p w14:paraId="117F9F13" w14:textId="77777777" w:rsidR="00D82A1B" w:rsidRPr="00544D89" w:rsidRDefault="00D82A1B" w:rsidP="00D82A1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National and international partners/collaborators</w:t>
            </w:r>
          </w:p>
          <w:p w14:paraId="68065C90" w14:textId="045A67ED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HAVEs (names of definitive collaborators)</w:t>
            </w:r>
          </w:p>
          <w:p w14:paraId="5719F726" w14:textId="021895BB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MAY HAVEs (names of likely collaborators)</w:t>
            </w:r>
          </w:p>
          <w:p w14:paraId="1A2B49CB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NEED (types of organisations the project needs)</w:t>
            </w:r>
          </w:p>
          <w:p w14:paraId="6EDE9AA8" w14:textId="7FC487EF" w:rsidR="00D82A1B" w:rsidRPr="00544D89" w:rsidRDefault="00D82A1B" w:rsidP="00D82A1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Also consider: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W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hy these specifically? Are they the best ones in their field?</w:t>
            </w:r>
          </w:p>
        </w:tc>
        <w:tc>
          <w:tcPr>
            <w:tcW w:w="4961" w:type="dxa"/>
          </w:tcPr>
          <w:p w14:paraId="6CE01B1C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C30477" w14:paraId="7FE545EF" w14:textId="77777777" w:rsidTr="00B47A0F">
        <w:trPr>
          <w:trHeight w:val="326"/>
        </w:trPr>
        <w:tc>
          <w:tcPr>
            <w:tcW w:w="10485" w:type="dxa"/>
            <w:gridSpan w:val="2"/>
          </w:tcPr>
          <w:p w14:paraId="12B3342C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The host institution and the associated partners</w:t>
            </w:r>
          </w:p>
        </w:tc>
      </w:tr>
      <w:tr w:rsidR="00D82A1B" w:rsidRPr="00B47A0F" w14:paraId="66711579" w14:textId="77777777" w:rsidTr="000B7A3D">
        <w:trPr>
          <w:trHeight w:val="369"/>
        </w:trPr>
        <w:tc>
          <w:tcPr>
            <w:tcW w:w="5524" w:type="dxa"/>
          </w:tcPr>
          <w:p w14:paraId="19B8ECBE" w14:textId="64C0C75E" w:rsidR="00D82A1B" w:rsidRPr="00544D89" w:rsidRDefault="00D82A1B" w:rsidP="00B47A0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Have you already contacted a potential supervisor at your host institution?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If not, do </w:t>
            </w:r>
            <w:r w:rsidR="00B47A0F">
              <w:rPr>
                <w:rFonts w:ascii="Arial" w:hAnsi="Arial" w:cs="Arial"/>
                <w:sz w:val="20"/>
                <w:szCs w:val="20"/>
                <w:lang w:val="en-GB"/>
              </w:rPr>
              <w:t>it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now!</w:t>
            </w:r>
          </w:p>
        </w:tc>
        <w:tc>
          <w:tcPr>
            <w:tcW w:w="4961" w:type="dxa"/>
          </w:tcPr>
          <w:p w14:paraId="665F05DE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C30477" w14:paraId="59A567D8" w14:textId="77777777" w:rsidTr="000B7A3D">
        <w:trPr>
          <w:trHeight w:val="369"/>
        </w:trPr>
        <w:tc>
          <w:tcPr>
            <w:tcW w:w="5524" w:type="dxa"/>
          </w:tcPr>
          <w:p w14:paraId="069B2F9D" w14:textId="77777777" w:rsidR="00D82A1B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What is your training plan at the host/partner institution?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Discuss options with your supervisor. </w:t>
            </w:r>
          </w:p>
          <w:p w14:paraId="09283E41" w14:textId="634777A5" w:rsidR="00D82A1B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Describe the applicability of the training and experience for your future career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  <w:p w14:paraId="47C5EB8E" w14:textId="0548EC5A" w:rsidR="005B6E25" w:rsidRDefault="005B6E25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ink of </w:t>
            </w:r>
            <w:r w:rsidR="00611697" w:rsidRPr="00611697">
              <w:rPr>
                <w:rFonts w:ascii="Arial" w:hAnsi="Arial" w:cs="Arial"/>
                <w:sz w:val="20"/>
                <w:szCs w:val="20"/>
                <w:lang w:val="en-GB"/>
              </w:rPr>
              <w:t>the two-way transfer of knowledge between the researcher and the ho</w:t>
            </w:r>
            <w:r w:rsidR="00611697">
              <w:rPr>
                <w:rFonts w:ascii="Arial" w:hAnsi="Arial" w:cs="Arial"/>
                <w:sz w:val="20"/>
                <w:szCs w:val="20"/>
                <w:lang w:val="en-GB"/>
              </w:rPr>
              <w:t>st</w:t>
            </w:r>
            <w:r w:rsidR="00FA463B">
              <w:rPr>
                <w:rFonts w:ascii="Arial" w:hAnsi="Arial" w:cs="Arial"/>
                <w:sz w:val="20"/>
                <w:szCs w:val="20"/>
                <w:lang w:val="en-GB"/>
              </w:rPr>
              <w:t xml:space="preserve"> institution</w:t>
            </w:r>
            <w:r w:rsidR="00611697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1B51BE84" w14:textId="39405823" w:rsidR="00D82A1B" w:rsidRPr="00544D89" w:rsidRDefault="00611697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Consider</w:t>
            </w:r>
            <w:r w:rsidR="00D82A1B">
              <w:rPr>
                <w:rFonts w:ascii="Arial" w:hAnsi="Arial" w:cs="Arial"/>
                <w:sz w:val="20"/>
                <w:szCs w:val="20"/>
                <w:lang w:val="en-GB"/>
              </w:rPr>
              <w:t xml:space="preserve"> fundraising events, specialised workshops in your field, teaching, courses, soft skills, data management, etc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., offered by your host/partner institution</w:t>
            </w:r>
          </w:p>
        </w:tc>
        <w:tc>
          <w:tcPr>
            <w:tcW w:w="4961" w:type="dxa"/>
          </w:tcPr>
          <w:p w14:paraId="2A069596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C30477" w14:paraId="02E271C0" w14:textId="77777777" w:rsidTr="000B7A3D">
        <w:trPr>
          <w:trHeight w:val="369"/>
        </w:trPr>
        <w:tc>
          <w:tcPr>
            <w:tcW w:w="5524" w:type="dxa"/>
          </w:tcPr>
          <w:p w14:paraId="06A6DDAD" w14:textId="73CFBF69" w:rsidR="00D82A1B" w:rsidRPr="007C1431" w:rsidRDefault="00D82A1B" w:rsidP="00D82A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Do you plan a short-term secondment and/or a non-academic placement?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ey are highly recommended by the EU. 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Have you already contacted the supervisors in the associated partner institutions?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961" w:type="dxa"/>
          </w:tcPr>
          <w:p w14:paraId="4A92F589" w14:textId="77777777" w:rsidR="00D82A1B" w:rsidRPr="00654E5A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DBAC0F8" w14:textId="19C756A2" w:rsidR="00654E5A" w:rsidRDefault="00654E5A" w:rsidP="00922D0D">
      <w:pPr>
        <w:rPr>
          <w:rFonts w:ascii="Arial" w:hAnsi="Arial" w:cs="Arial"/>
          <w:lang w:val="en-GB"/>
        </w:rPr>
      </w:pPr>
    </w:p>
    <w:p w14:paraId="104BA8E8" w14:textId="77777777" w:rsidR="006E03C9" w:rsidRPr="006E03C9" w:rsidRDefault="006E03C9" w:rsidP="006E03C9">
      <w:pPr>
        <w:jc w:val="both"/>
        <w:rPr>
          <w:i/>
          <w:iCs/>
          <w:lang w:val="en-GB"/>
        </w:rPr>
      </w:pPr>
    </w:p>
    <w:p w14:paraId="172F042E" w14:textId="77777777" w:rsidR="0025533E" w:rsidRPr="00802176" w:rsidRDefault="0025533E" w:rsidP="0025533E">
      <w:pPr>
        <w:pStyle w:val="Fuzeile"/>
        <w:rPr>
          <w:b/>
          <w:lang w:val="en-GB"/>
        </w:rPr>
      </w:pPr>
      <w:r w:rsidRPr="00802176">
        <w:rPr>
          <w:b/>
          <w:lang w:val="en-GB"/>
        </w:rPr>
        <w:t>Contact:</w:t>
      </w:r>
    </w:p>
    <w:p w14:paraId="01C01ED9" w14:textId="77777777" w:rsidR="0025533E" w:rsidRDefault="00FA463B" w:rsidP="0025533E">
      <w:pPr>
        <w:pStyle w:val="Fuzeile"/>
        <w:rPr>
          <w:lang w:val="en-GB"/>
        </w:rPr>
      </w:pPr>
      <w:hyperlink r:id="rId8" w:history="1">
        <w:r w:rsidR="0025533E" w:rsidRPr="00035C8A">
          <w:rPr>
            <w:rStyle w:val="Hyperlink"/>
            <w:lang w:val="en-GB"/>
          </w:rPr>
          <w:t>malgorzata.siennicka-rahmstorf@uni-kassel.de</w:t>
        </w:r>
      </w:hyperlink>
    </w:p>
    <w:p w14:paraId="693D1207" w14:textId="72361DD8" w:rsidR="0025533E" w:rsidRPr="004A4902" w:rsidRDefault="00FA463B" w:rsidP="0025533E">
      <w:pPr>
        <w:pStyle w:val="Fuzeile"/>
        <w:rPr>
          <w:lang w:val="en-GB"/>
        </w:rPr>
      </w:pPr>
      <w:hyperlink r:id="rId9" w:history="1">
        <w:r w:rsidR="004A4902" w:rsidRPr="00122B22">
          <w:rPr>
            <w:rStyle w:val="Hyperlink"/>
            <w:lang w:val="en-GB"/>
          </w:rPr>
          <w:t>www.uni-kassel.de/go/msca</w:t>
        </w:r>
      </w:hyperlink>
      <w:r w:rsidR="004A4902">
        <w:rPr>
          <w:lang w:val="en-GB"/>
        </w:rPr>
        <w:t xml:space="preserve"> </w:t>
      </w:r>
    </w:p>
    <w:p w14:paraId="3B7DB2ED" w14:textId="77777777" w:rsidR="00D76BDC" w:rsidRPr="00654E5A" w:rsidRDefault="00D76BDC" w:rsidP="00922D0D">
      <w:pPr>
        <w:rPr>
          <w:rFonts w:ascii="Arial" w:hAnsi="Arial" w:cs="Arial"/>
          <w:lang w:val="en-GB"/>
        </w:rPr>
      </w:pPr>
      <w:bookmarkStart w:id="0" w:name="_GoBack"/>
      <w:bookmarkEnd w:id="0"/>
    </w:p>
    <w:sectPr w:rsidR="00D76BDC" w:rsidRPr="00654E5A" w:rsidSect="00770288">
      <w:headerReference w:type="default" r:id="rId10"/>
      <w:footerReference w:type="even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944A12" w14:textId="77777777" w:rsidR="008F203C" w:rsidRDefault="008F203C" w:rsidP="00654E5A">
      <w:pPr>
        <w:spacing w:after="0" w:line="240" w:lineRule="auto"/>
      </w:pPr>
      <w:r>
        <w:separator/>
      </w:r>
    </w:p>
  </w:endnote>
  <w:endnote w:type="continuationSeparator" w:id="0">
    <w:p w14:paraId="6A873849" w14:textId="77777777" w:rsidR="008F203C" w:rsidRDefault="008F203C" w:rsidP="00654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99FB22" w14:textId="77777777" w:rsidR="00363A01" w:rsidRPr="005A0282" w:rsidRDefault="00AE3F0A" w:rsidP="00363A01">
    <w:pPr>
      <w:pStyle w:val="Fuzeile"/>
      <w:rPr>
        <w:b/>
      </w:rPr>
    </w:pPr>
    <w:r>
      <w:t xml:space="preserve"> </w:t>
    </w:r>
    <w:proofErr w:type="spellStart"/>
    <w:r w:rsidR="00363A01" w:rsidRPr="005A0282">
      <w:rPr>
        <w:b/>
      </w:rPr>
      <w:t>Contact</w:t>
    </w:r>
    <w:proofErr w:type="spellEnd"/>
    <w:r w:rsidR="00363A01" w:rsidRPr="005A0282">
      <w:rPr>
        <w:b/>
      </w:rPr>
      <w:t>:</w:t>
    </w:r>
  </w:p>
  <w:p w14:paraId="6944466E" w14:textId="77777777" w:rsidR="00363A01" w:rsidRPr="005A0282" w:rsidRDefault="00FA463B" w:rsidP="00363A01">
    <w:pPr>
      <w:pStyle w:val="Fuzeile"/>
    </w:pPr>
    <w:hyperlink r:id="rId1" w:history="1">
      <w:r w:rsidR="00363A01" w:rsidRPr="005A0282">
        <w:rPr>
          <w:rStyle w:val="Hyperlink"/>
        </w:rPr>
        <w:t>malgorzata.siennicka-rahmstorf@uni-kassel.de</w:t>
      </w:r>
    </w:hyperlink>
  </w:p>
  <w:p w14:paraId="7B4EC632" w14:textId="77777777" w:rsidR="00363A01" w:rsidRDefault="00363A01" w:rsidP="00363A01">
    <w:pPr>
      <w:pStyle w:val="Fuzeile"/>
    </w:pPr>
  </w:p>
  <w:p w14:paraId="18165D02" w14:textId="77777777" w:rsidR="00363A01" w:rsidRPr="00AE3F0A" w:rsidRDefault="00FA463B" w:rsidP="00363A01">
    <w:pPr>
      <w:pStyle w:val="Fuzeile"/>
    </w:pPr>
    <w:hyperlink r:id="rId2" w:history="1">
      <w:r w:rsidR="00363A01" w:rsidRPr="00AE3F0A">
        <w:rPr>
          <w:rStyle w:val="Hyperlink"/>
        </w:rPr>
        <w:t>forschung@uni-kassel.de</w:t>
      </w:r>
    </w:hyperlink>
    <w:r w:rsidR="00363A01" w:rsidRPr="00AE3F0A">
      <w:t xml:space="preserve"> </w:t>
    </w:r>
  </w:p>
  <w:p w14:paraId="3DB58873" w14:textId="2CFADE7C" w:rsidR="004F1EF6" w:rsidRDefault="00FA463B" w:rsidP="00363A01">
    <w:pPr>
      <w:pStyle w:val="Fuzeile"/>
    </w:pPr>
    <w:hyperlink r:id="rId3" w:history="1">
      <w:r w:rsidR="00363A01" w:rsidRPr="00035C8A">
        <w:rPr>
          <w:rStyle w:val="Hyperlink"/>
        </w:rPr>
        <w:t>https://www.uni-kassel.de/uni/en/27842/research-support/the-research-services-team/our-research-services-team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830630"/>
      <w:docPartObj>
        <w:docPartGallery w:val="Page Numbers (Bottom of Page)"/>
        <w:docPartUnique/>
      </w:docPartObj>
    </w:sdtPr>
    <w:sdtEndPr/>
    <w:sdtContent>
      <w:p w14:paraId="27C1586A" w14:textId="7281FC25" w:rsidR="00770288" w:rsidRDefault="00770288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463B">
          <w:rPr>
            <w:noProof/>
          </w:rPr>
          <w:t>2</w:t>
        </w:r>
        <w:r>
          <w:fldChar w:fldCharType="end"/>
        </w:r>
      </w:p>
    </w:sdtContent>
  </w:sdt>
  <w:p w14:paraId="123FF210" w14:textId="2422B0C9" w:rsidR="00770288" w:rsidRPr="00770288" w:rsidRDefault="00770288" w:rsidP="0077028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213722" w14:textId="77777777" w:rsidR="008F203C" w:rsidRDefault="008F203C" w:rsidP="00654E5A">
      <w:pPr>
        <w:spacing w:after="0" w:line="240" w:lineRule="auto"/>
      </w:pPr>
      <w:r>
        <w:separator/>
      </w:r>
    </w:p>
  </w:footnote>
  <w:footnote w:type="continuationSeparator" w:id="0">
    <w:p w14:paraId="051CC0FB" w14:textId="77777777" w:rsidR="008F203C" w:rsidRDefault="008F203C" w:rsidP="00654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23E74" w14:textId="77777777" w:rsidR="00654E5A" w:rsidRDefault="00654E5A" w:rsidP="004D336B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105A1763" wp14:editId="6B3FDAFF">
          <wp:extent cx="1839600" cy="356400"/>
          <wp:effectExtent l="0" t="0" r="8255" b="5715"/>
          <wp:docPr id="3" name="Grafik 3" title="Universität Kas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UNI_Logo-farb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5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299E6" w14:textId="77777777" w:rsidR="004D336B" w:rsidRPr="004D336B" w:rsidRDefault="004D336B" w:rsidP="004D336B">
    <w:pPr>
      <w:pStyle w:val="Kopfzeile"/>
      <w:rPr>
        <w:lang w:val="en-GB"/>
      </w:rPr>
    </w:pPr>
    <w:r w:rsidRPr="004D336B">
      <w:rPr>
        <w:lang w:val="en-GB"/>
      </w:rPr>
      <w:t xml:space="preserve">Only for internal use </w:t>
    </w:r>
    <w:r w:rsidR="00374AD9">
      <w:rPr>
        <w:lang w:val="en-GB"/>
      </w:rPr>
      <w:t xml:space="preserve">- </w:t>
    </w:r>
    <w:r w:rsidRPr="004D336B">
      <w:rPr>
        <w:lang w:val="en-GB"/>
      </w:rPr>
      <w:t>do</w:t>
    </w:r>
    <w:r w:rsidR="00374AD9">
      <w:rPr>
        <w:lang w:val="en-GB"/>
      </w:rPr>
      <w:t xml:space="preserve"> not sh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C770B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" w15:restartNumberingAfterBreak="0">
    <w:nsid w:val="145402E9"/>
    <w:multiLevelType w:val="hybridMultilevel"/>
    <w:tmpl w:val="A7482544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14A122D9"/>
    <w:multiLevelType w:val="hybridMultilevel"/>
    <w:tmpl w:val="915C1D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51CD6"/>
    <w:multiLevelType w:val="hybridMultilevel"/>
    <w:tmpl w:val="EE1C54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D45A9"/>
    <w:multiLevelType w:val="hybridMultilevel"/>
    <w:tmpl w:val="5B40F8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96719"/>
    <w:multiLevelType w:val="hybridMultilevel"/>
    <w:tmpl w:val="FD6CB1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737C8E"/>
    <w:multiLevelType w:val="hybridMultilevel"/>
    <w:tmpl w:val="33F6F3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965BE"/>
    <w:multiLevelType w:val="hybridMultilevel"/>
    <w:tmpl w:val="016CF21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7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wNDMzMbcwMTc2NTNQ0lEKTi0uzszPAykwqgUAHvSAXywAAAA="/>
  </w:docVars>
  <w:rsids>
    <w:rsidRoot w:val="00654E5A"/>
    <w:rsid w:val="00021F38"/>
    <w:rsid w:val="0004682C"/>
    <w:rsid w:val="0008462E"/>
    <w:rsid w:val="000B7A3D"/>
    <w:rsid w:val="000E65FC"/>
    <w:rsid w:val="000F02B5"/>
    <w:rsid w:val="000F0C6A"/>
    <w:rsid w:val="00105FCF"/>
    <w:rsid w:val="00121314"/>
    <w:rsid w:val="00161946"/>
    <w:rsid w:val="00196F70"/>
    <w:rsid w:val="001A7A17"/>
    <w:rsid w:val="001B3FE9"/>
    <w:rsid w:val="001D2565"/>
    <w:rsid w:val="00224A29"/>
    <w:rsid w:val="0025533E"/>
    <w:rsid w:val="00264F13"/>
    <w:rsid w:val="00280D83"/>
    <w:rsid w:val="00297831"/>
    <w:rsid w:val="002A149B"/>
    <w:rsid w:val="002A4425"/>
    <w:rsid w:val="002E3E0C"/>
    <w:rsid w:val="00301D91"/>
    <w:rsid w:val="003457C4"/>
    <w:rsid w:val="00363A01"/>
    <w:rsid w:val="00364D92"/>
    <w:rsid w:val="00374AD9"/>
    <w:rsid w:val="003C1CC4"/>
    <w:rsid w:val="00435064"/>
    <w:rsid w:val="00446D57"/>
    <w:rsid w:val="00460360"/>
    <w:rsid w:val="00462860"/>
    <w:rsid w:val="00463B1E"/>
    <w:rsid w:val="00470B2D"/>
    <w:rsid w:val="004A2951"/>
    <w:rsid w:val="004A4902"/>
    <w:rsid w:val="004D336B"/>
    <w:rsid w:val="004E305E"/>
    <w:rsid w:val="004F1EF6"/>
    <w:rsid w:val="00504662"/>
    <w:rsid w:val="00513EE8"/>
    <w:rsid w:val="00544D89"/>
    <w:rsid w:val="00564B21"/>
    <w:rsid w:val="005726D4"/>
    <w:rsid w:val="0059683F"/>
    <w:rsid w:val="005A0282"/>
    <w:rsid w:val="005A301E"/>
    <w:rsid w:val="005A3F7E"/>
    <w:rsid w:val="005A5CE7"/>
    <w:rsid w:val="005A7E5C"/>
    <w:rsid w:val="005B6E25"/>
    <w:rsid w:val="005E0BCF"/>
    <w:rsid w:val="005E5A05"/>
    <w:rsid w:val="00602C07"/>
    <w:rsid w:val="00607FDF"/>
    <w:rsid w:val="00610A47"/>
    <w:rsid w:val="00611697"/>
    <w:rsid w:val="006269F0"/>
    <w:rsid w:val="0064023B"/>
    <w:rsid w:val="0064283E"/>
    <w:rsid w:val="00644F48"/>
    <w:rsid w:val="00654E5A"/>
    <w:rsid w:val="006A7367"/>
    <w:rsid w:val="006E03C9"/>
    <w:rsid w:val="0072716C"/>
    <w:rsid w:val="00767310"/>
    <w:rsid w:val="00770288"/>
    <w:rsid w:val="00787C54"/>
    <w:rsid w:val="00796A31"/>
    <w:rsid w:val="007A600D"/>
    <w:rsid w:val="007B7627"/>
    <w:rsid w:val="007C1431"/>
    <w:rsid w:val="007E5BB9"/>
    <w:rsid w:val="007F3F92"/>
    <w:rsid w:val="00802176"/>
    <w:rsid w:val="00832D47"/>
    <w:rsid w:val="008B6EDF"/>
    <w:rsid w:val="008F203C"/>
    <w:rsid w:val="00904D25"/>
    <w:rsid w:val="00922D0D"/>
    <w:rsid w:val="009556E4"/>
    <w:rsid w:val="00965A6E"/>
    <w:rsid w:val="00973BDB"/>
    <w:rsid w:val="009848B5"/>
    <w:rsid w:val="009848E1"/>
    <w:rsid w:val="009F11B0"/>
    <w:rsid w:val="00A43CF5"/>
    <w:rsid w:val="00A73A6D"/>
    <w:rsid w:val="00A768D4"/>
    <w:rsid w:val="00A9150F"/>
    <w:rsid w:val="00AC2F34"/>
    <w:rsid w:val="00AD6654"/>
    <w:rsid w:val="00AE3F0A"/>
    <w:rsid w:val="00B04D82"/>
    <w:rsid w:val="00B2020A"/>
    <w:rsid w:val="00B47A0F"/>
    <w:rsid w:val="00B62DB0"/>
    <w:rsid w:val="00BC0442"/>
    <w:rsid w:val="00C20DE5"/>
    <w:rsid w:val="00C30477"/>
    <w:rsid w:val="00C347FD"/>
    <w:rsid w:val="00C47E11"/>
    <w:rsid w:val="00C60CAC"/>
    <w:rsid w:val="00CA5EBA"/>
    <w:rsid w:val="00D0106B"/>
    <w:rsid w:val="00D162D5"/>
    <w:rsid w:val="00D42C0E"/>
    <w:rsid w:val="00D529D7"/>
    <w:rsid w:val="00D55C35"/>
    <w:rsid w:val="00D76BDC"/>
    <w:rsid w:val="00D82A1B"/>
    <w:rsid w:val="00DC58F7"/>
    <w:rsid w:val="00DD1BB4"/>
    <w:rsid w:val="00DE251A"/>
    <w:rsid w:val="00DE5226"/>
    <w:rsid w:val="00E00D32"/>
    <w:rsid w:val="00E32722"/>
    <w:rsid w:val="00E56169"/>
    <w:rsid w:val="00E827CF"/>
    <w:rsid w:val="00E8541A"/>
    <w:rsid w:val="00EB6ECD"/>
    <w:rsid w:val="00EF0D04"/>
    <w:rsid w:val="00F01F09"/>
    <w:rsid w:val="00F031F2"/>
    <w:rsid w:val="00F10D2B"/>
    <w:rsid w:val="00F14A2A"/>
    <w:rsid w:val="00F27C44"/>
    <w:rsid w:val="00F4516E"/>
    <w:rsid w:val="00F575D8"/>
    <w:rsid w:val="00F66E0A"/>
    <w:rsid w:val="00FA463B"/>
    <w:rsid w:val="00FB38B5"/>
    <w:rsid w:val="00FD1846"/>
    <w:rsid w:val="00FD6E53"/>
    <w:rsid w:val="00FE7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7FDD4574"/>
  <w15:chartTrackingRefBased/>
  <w15:docId w15:val="{9F0E2048-B841-4A64-B585-F4CE793C2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54E5A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54E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654E5A"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rsid w:val="00654E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54E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opfzeile">
    <w:name w:val="header"/>
    <w:basedOn w:val="Standard"/>
    <w:link w:val="Kopf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54E5A"/>
  </w:style>
  <w:style w:type="paragraph" w:styleId="Fuzeile">
    <w:name w:val="footer"/>
    <w:basedOn w:val="Standard"/>
    <w:link w:val="Fu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54E5A"/>
  </w:style>
  <w:style w:type="character" w:styleId="Hyperlink">
    <w:name w:val="Hyperlink"/>
    <w:basedOn w:val="Absatz-Standardschriftart"/>
    <w:uiPriority w:val="99"/>
    <w:unhideWhenUsed/>
    <w:rsid w:val="00654E5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47E1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47E1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47E1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47E1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47E1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47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47E11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504662"/>
    <w:pPr>
      <w:ind w:left="720"/>
      <w:contextualSpacing/>
    </w:pPr>
  </w:style>
  <w:style w:type="paragraph" w:customStyle="1" w:styleId="CharChar1Char1CharChar">
    <w:name w:val="Char Char1 Char1 Char Char"/>
    <w:basedOn w:val="Standard"/>
    <w:uiPriority w:val="99"/>
    <w:rsid w:val="006E03C9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character" w:styleId="BesuchterLink">
    <w:name w:val="FollowedHyperlink"/>
    <w:basedOn w:val="Absatz-Standardschriftart"/>
    <w:uiPriority w:val="99"/>
    <w:semiHidden/>
    <w:unhideWhenUsed/>
    <w:rsid w:val="00787C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lgorzata.siennicka-rahmstorf@uni-kassel.d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uni-kassel.de/go/msc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uni-kassel.de/uni/en/27842/research-support/the-research-services-team/our-research-services-team" TargetMode="External"/><Relationship Id="rId2" Type="http://schemas.openxmlformats.org/officeDocument/2006/relationships/hyperlink" Target="https://www.uni-kassel.de/uni/forschung/forschungsservice" TargetMode="External"/><Relationship Id="rId1" Type="http://schemas.openxmlformats.org/officeDocument/2006/relationships/hyperlink" Target="mailto:malgorzata.siennicka-rahmstorf@uni-kassel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D7C9F1-E2AA-433B-AA2F-DECEFEAEF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0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T Servicezentrum Uni Kassel</Company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de, Kristin Aaser</dc:creator>
  <cp:keywords/>
  <dc:description/>
  <cp:lastModifiedBy>Siennicka-Rahmstorf, Malgorzata, Dr.</cp:lastModifiedBy>
  <cp:revision>5</cp:revision>
  <cp:lastPrinted>2021-07-30T05:32:00Z</cp:lastPrinted>
  <dcterms:created xsi:type="dcterms:W3CDTF">2024-04-26T10:15:00Z</dcterms:created>
  <dcterms:modified xsi:type="dcterms:W3CDTF">2024-06-17T06:20:00Z</dcterms:modified>
</cp:coreProperties>
</file>